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7A4A" w:rsidRPr="005B65A0" w:rsidRDefault="004B0284" w:rsidP="002E2D5D">
      <w:pPr>
        <w:jc w:val="center"/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</w:pPr>
      <w:r w:rsidRPr="005B65A0"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  <w:t xml:space="preserve">الفرقة الثالثة </w:t>
      </w:r>
      <w:r w:rsidR="002E2D5D" w:rsidRPr="005B65A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bidi="ar-EG"/>
        </w:rPr>
        <w:t>-</w:t>
      </w:r>
      <w:r w:rsidRPr="005B65A0"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  <w:t xml:space="preserve"> ميكانيكا </w:t>
      </w:r>
      <w:r w:rsidR="002E2D5D" w:rsidRPr="005B65A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bidi="ar-EG"/>
        </w:rPr>
        <w:t>-</w:t>
      </w:r>
      <w:r w:rsidRPr="005B65A0"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  <w:t xml:space="preserve"> شعبة تبريد وتكييف</w:t>
      </w:r>
      <w:r w:rsidR="00EA0869" w:rsidRPr="005B65A0"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  <w:t xml:space="preserve"> (عدد الطلاب :</w:t>
      </w:r>
      <w:r w:rsidR="00146C77" w:rsidRPr="005B65A0"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  <w:t xml:space="preserve"> </w:t>
      </w:r>
      <w:r w:rsidR="002E2D5D" w:rsidRPr="005B65A0">
        <w:rPr>
          <w:rFonts w:ascii="Makkah" w:hAnsi="Makkah" w:cs="Makkah"/>
          <w:b/>
          <w:bCs/>
          <w:color w:val="000000" w:themeColor="text1"/>
          <w:sz w:val="38"/>
          <w:szCs w:val="38"/>
          <w:lang w:bidi="ar-EG"/>
        </w:rPr>
        <w:t>13</w:t>
      </w:r>
      <w:r w:rsidR="00146C77" w:rsidRPr="005B65A0"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  <w:t xml:space="preserve">  </w:t>
      </w:r>
      <w:r w:rsidR="00EA0869" w:rsidRPr="005B65A0">
        <w:rPr>
          <w:rFonts w:ascii="Makkah" w:hAnsi="Makkah" w:cs="Makkah"/>
          <w:b/>
          <w:bCs/>
          <w:color w:val="000000" w:themeColor="text1"/>
          <w:sz w:val="38"/>
          <w:szCs w:val="38"/>
          <w:rtl/>
          <w:lang w:bidi="ar-EG"/>
        </w:rPr>
        <w:t>)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0"/>
        <w:gridCol w:w="930"/>
        <w:gridCol w:w="930"/>
        <w:gridCol w:w="991"/>
        <w:gridCol w:w="216"/>
        <w:gridCol w:w="1168"/>
        <w:gridCol w:w="1004"/>
        <w:gridCol w:w="216"/>
        <w:gridCol w:w="961"/>
        <w:gridCol w:w="1208"/>
        <w:gridCol w:w="832"/>
        <w:gridCol w:w="971"/>
        <w:gridCol w:w="1015"/>
        <w:gridCol w:w="934"/>
        <w:gridCol w:w="934"/>
        <w:gridCol w:w="934"/>
      </w:tblGrid>
      <w:tr w:rsidR="005C3B54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7 - 8</w:t>
            </w:r>
          </w:p>
        </w:tc>
        <w:tc>
          <w:tcPr>
            <w:tcW w:w="930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6-7</w:t>
            </w:r>
          </w:p>
        </w:tc>
        <w:tc>
          <w:tcPr>
            <w:tcW w:w="930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5-6</w:t>
            </w:r>
          </w:p>
        </w:tc>
        <w:tc>
          <w:tcPr>
            <w:tcW w:w="991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4-5</w:t>
            </w:r>
          </w:p>
        </w:tc>
        <w:tc>
          <w:tcPr>
            <w:tcW w:w="1384" w:type="dxa"/>
            <w:gridSpan w:val="2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3-4</w:t>
            </w:r>
          </w:p>
        </w:tc>
        <w:tc>
          <w:tcPr>
            <w:tcW w:w="1220" w:type="dxa"/>
            <w:gridSpan w:val="2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2-3</w:t>
            </w:r>
          </w:p>
        </w:tc>
        <w:tc>
          <w:tcPr>
            <w:tcW w:w="961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-2</w:t>
            </w:r>
          </w:p>
        </w:tc>
        <w:tc>
          <w:tcPr>
            <w:tcW w:w="1208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2-1</w:t>
            </w:r>
          </w:p>
        </w:tc>
        <w:tc>
          <w:tcPr>
            <w:tcW w:w="832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1-12</w:t>
            </w:r>
          </w:p>
        </w:tc>
        <w:tc>
          <w:tcPr>
            <w:tcW w:w="971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10-11</w:t>
            </w:r>
          </w:p>
        </w:tc>
        <w:tc>
          <w:tcPr>
            <w:tcW w:w="1015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9-10</w:t>
            </w:r>
          </w:p>
        </w:tc>
        <w:tc>
          <w:tcPr>
            <w:tcW w:w="934" w:type="dxa"/>
            <w:noWrap/>
            <w:vAlign w:val="center"/>
            <w:hideMark/>
          </w:tcPr>
          <w:p w:rsidR="007E497E" w:rsidRPr="005C3B54" w:rsidRDefault="007E497E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8-9</w:t>
            </w:r>
          </w:p>
        </w:tc>
        <w:tc>
          <w:tcPr>
            <w:tcW w:w="1868" w:type="dxa"/>
            <w:gridSpan w:val="2"/>
            <w:noWrap/>
            <w:vAlign w:val="center"/>
            <w:hideMark/>
          </w:tcPr>
          <w:p w:rsidR="007E497E" w:rsidRPr="005C3B54" w:rsidRDefault="007E497E" w:rsidP="002E2D5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أيام</w:t>
            </w:r>
            <w:r w:rsidR="002E2D5D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أسبوع</w:t>
            </w:r>
          </w:p>
        </w:tc>
      </w:tr>
      <w:tr w:rsidR="005C3B54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60" w:type="dxa"/>
            <w:gridSpan w:val="2"/>
            <w:noWrap/>
          </w:tcPr>
          <w:p w:rsidR="00D44B9D" w:rsidRPr="005C3B54" w:rsidRDefault="00D44B9D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75" w:type="dxa"/>
            <w:gridSpan w:val="3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220" w:type="dxa"/>
            <w:gridSpan w:val="2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69" w:type="dxa"/>
            <w:gridSpan w:val="2"/>
            <w:shd w:val="clear" w:color="auto" w:fill="auto"/>
            <w:vAlign w:val="center"/>
          </w:tcPr>
          <w:p w:rsidR="00D44B9D" w:rsidRPr="005C3B54" w:rsidRDefault="00D44B9D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نتقال حراره</w:t>
            </w:r>
          </w:p>
        </w:tc>
        <w:tc>
          <w:tcPr>
            <w:tcW w:w="1803" w:type="dxa"/>
            <w:gridSpan w:val="2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15" w:type="dxa"/>
            <w:noWrap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noWrap/>
            <w:vAlign w:val="center"/>
            <w:hideMark/>
          </w:tcPr>
          <w:p w:rsidR="00D44B9D" w:rsidRPr="005C3B54" w:rsidRDefault="00D44B9D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34" w:type="dxa"/>
            <w:vMerge w:val="restart"/>
            <w:noWrap/>
            <w:vAlign w:val="center"/>
            <w:hideMark/>
          </w:tcPr>
          <w:p w:rsidR="00D44B9D" w:rsidRPr="005C3B54" w:rsidRDefault="00D44B9D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أحد</w:t>
            </w:r>
          </w:p>
          <w:p w:rsidR="00D44B9D" w:rsidRPr="005C3B54" w:rsidRDefault="00D44B9D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C3B54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60" w:type="dxa"/>
            <w:gridSpan w:val="2"/>
            <w:noWrap/>
          </w:tcPr>
          <w:p w:rsidR="00D44B9D" w:rsidRPr="005C3B54" w:rsidRDefault="00D44B9D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75" w:type="dxa"/>
            <w:gridSpan w:val="3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220" w:type="dxa"/>
            <w:gridSpan w:val="2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69" w:type="dxa"/>
            <w:gridSpan w:val="2"/>
            <w:shd w:val="clear" w:color="auto" w:fill="auto"/>
            <w:vAlign w:val="center"/>
          </w:tcPr>
          <w:p w:rsidR="00D44B9D" w:rsidRPr="005C3B54" w:rsidRDefault="00D44B9D" w:rsidP="00570F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ق </w:t>
            </w:r>
            <w:r w:rsidR="00570F90" w:rsidRPr="005C3B54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1803" w:type="dxa"/>
            <w:gridSpan w:val="2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15" w:type="dxa"/>
            <w:noWrap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noWrap/>
            <w:vAlign w:val="center"/>
            <w:hideMark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5C3B54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60" w:type="dxa"/>
            <w:gridSpan w:val="2"/>
            <w:noWrap/>
          </w:tcPr>
          <w:p w:rsidR="00D44B9D" w:rsidRPr="005C3B54" w:rsidRDefault="00D44B9D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75" w:type="dxa"/>
            <w:gridSpan w:val="3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220" w:type="dxa"/>
            <w:gridSpan w:val="2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69" w:type="dxa"/>
            <w:gridSpan w:val="2"/>
            <w:shd w:val="clear" w:color="auto" w:fill="auto"/>
            <w:vAlign w:val="center"/>
          </w:tcPr>
          <w:p w:rsidR="00D44B9D" w:rsidRPr="005C3B54" w:rsidRDefault="00D44B9D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أ.د/ محمود سالم</w:t>
            </w:r>
          </w:p>
        </w:tc>
        <w:tc>
          <w:tcPr>
            <w:tcW w:w="1803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1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noWrap/>
            <w:vAlign w:val="center"/>
            <w:hideMark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D44B9D" w:rsidRPr="005C3B54" w:rsidRDefault="00D44B9D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95127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37" w:type="dxa"/>
            <w:gridSpan w:val="3"/>
            <w:tcBorders>
              <w:right w:val="single" w:sz="4" w:space="0" w:color="auto"/>
            </w:tcBorders>
            <w:noWrap/>
            <w:vAlign w:val="center"/>
            <w:hideMark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حكم الى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81" w:type="dxa"/>
            <w:gridSpan w:val="3"/>
            <w:shd w:val="clear" w:color="auto" w:fill="auto"/>
            <w:vAlign w:val="center"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كنولوجيا تكييف1</w:t>
            </w:r>
          </w:p>
        </w:tc>
        <w:tc>
          <w:tcPr>
            <w:tcW w:w="2040" w:type="dxa"/>
            <w:gridSpan w:val="2"/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حكم الى</w:t>
            </w:r>
          </w:p>
        </w:tc>
        <w:tc>
          <w:tcPr>
            <w:tcW w:w="97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4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noWrap/>
            <w:vAlign w:val="center"/>
            <w:hideMark/>
          </w:tcPr>
          <w:p w:rsidR="00195127" w:rsidRPr="005C3B54" w:rsidRDefault="00195127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34" w:type="dxa"/>
            <w:vMerge w:val="restart"/>
            <w:noWrap/>
            <w:vAlign w:val="center"/>
            <w:hideMark/>
          </w:tcPr>
          <w:p w:rsidR="00195127" w:rsidRPr="005C3B54" w:rsidRDefault="00195127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اثنين</w:t>
            </w:r>
          </w:p>
          <w:p w:rsidR="00195127" w:rsidRPr="005C3B54" w:rsidRDefault="00195127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195127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37" w:type="dxa"/>
            <w:gridSpan w:val="3"/>
            <w:tcBorders>
              <w:right w:val="single" w:sz="4" w:space="0" w:color="auto"/>
            </w:tcBorders>
            <w:noWrap/>
            <w:vAlign w:val="center"/>
            <w:hideMark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معمل إتصالات 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81" w:type="dxa"/>
            <w:gridSpan w:val="3"/>
            <w:shd w:val="clear" w:color="auto" w:fill="auto"/>
            <w:vAlign w:val="center"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2040" w:type="dxa"/>
            <w:gridSpan w:val="2"/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97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4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95127" w:rsidRPr="005C3B54" w:rsidTr="006A20A5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  <w:bookmarkStart w:id="0" w:name="_GoBack" w:colFirst="2" w:colLast="2"/>
          </w:p>
        </w:tc>
        <w:tc>
          <w:tcPr>
            <w:tcW w:w="930" w:type="dxa"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37" w:type="dxa"/>
            <w:gridSpan w:val="3"/>
            <w:tcBorders>
              <w:right w:val="single" w:sz="4" w:space="0" w:color="auto"/>
            </w:tcBorders>
            <w:noWrap/>
            <w:vAlign w:val="center"/>
            <w:hideMark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/ علاء عبدالسميع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81" w:type="dxa"/>
            <w:gridSpan w:val="3"/>
            <w:shd w:val="clear" w:color="auto" w:fill="auto"/>
            <w:vAlign w:val="center"/>
          </w:tcPr>
          <w:p w:rsidR="00195127" w:rsidRPr="005C3B54" w:rsidRDefault="00195127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أ.د / محمود سالم</w:t>
            </w:r>
          </w:p>
        </w:tc>
        <w:tc>
          <w:tcPr>
            <w:tcW w:w="2040" w:type="dxa"/>
            <w:gridSpan w:val="2"/>
            <w:shd w:val="clear" w:color="auto" w:fill="auto"/>
            <w:vAlign w:val="center"/>
          </w:tcPr>
          <w:p w:rsidR="00195127" w:rsidRPr="005C3B54" w:rsidRDefault="00195127" w:rsidP="0019512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</w:t>
            </w:r>
          </w:p>
        </w:tc>
        <w:tc>
          <w:tcPr>
            <w:tcW w:w="97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4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4" w:type="dxa"/>
            <w:noWrap/>
            <w:vAlign w:val="center"/>
          </w:tcPr>
          <w:p w:rsidR="00195127" w:rsidRPr="005C3B54" w:rsidRDefault="00195127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195127" w:rsidRPr="005C3B54" w:rsidRDefault="00195127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bookmarkEnd w:id="0"/>
      <w:tr w:rsidR="005C3B54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4309" w:type="dxa"/>
            <w:gridSpan w:val="5"/>
            <w:noWrap/>
            <w:vAlign w:val="center"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سس التعليم الصناعي</w:t>
            </w:r>
          </w:p>
        </w:tc>
        <w:tc>
          <w:tcPr>
            <w:tcW w:w="2385" w:type="dxa"/>
            <w:gridSpan w:val="3"/>
            <w:shd w:val="clear" w:color="auto" w:fill="auto"/>
          </w:tcPr>
          <w:p w:rsidR="00D40389" w:rsidRPr="005C3B54" w:rsidRDefault="00D40389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يناميكا موائع</w:t>
            </w:r>
          </w:p>
        </w:tc>
        <w:tc>
          <w:tcPr>
            <w:tcW w:w="1949" w:type="dxa"/>
            <w:gridSpan w:val="2"/>
            <w:shd w:val="clear" w:color="auto" w:fill="auto"/>
            <w:noWrap/>
            <w:vAlign w:val="center"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قتصاديات وتنظيم</w:t>
            </w:r>
          </w:p>
        </w:tc>
        <w:tc>
          <w:tcPr>
            <w:tcW w:w="934" w:type="dxa"/>
            <w:noWrap/>
            <w:vAlign w:val="center"/>
          </w:tcPr>
          <w:p w:rsidR="00D40389" w:rsidRPr="005C3B54" w:rsidRDefault="00D40389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34" w:type="dxa"/>
            <w:vMerge w:val="restart"/>
            <w:noWrap/>
            <w:vAlign w:val="center"/>
            <w:hideMark/>
          </w:tcPr>
          <w:p w:rsidR="00D40389" w:rsidRPr="005C3B54" w:rsidRDefault="00D40389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40389" w:rsidRPr="005C3B54" w:rsidRDefault="00D40389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ثلاثاء</w:t>
            </w:r>
          </w:p>
          <w:p w:rsidR="00D40389" w:rsidRPr="005C3B54" w:rsidRDefault="00D40389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C3B54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4309" w:type="dxa"/>
            <w:gridSpan w:val="5"/>
            <w:noWrap/>
            <w:vAlign w:val="center"/>
          </w:tcPr>
          <w:p w:rsidR="00D40389" w:rsidRPr="005C3B54" w:rsidRDefault="00D40389" w:rsidP="00D4038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2385" w:type="dxa"/>
            <w:gridSpan w:val="3"/>
            <w:shd w:val="clear" w:color="auto" w:fill="auto"/>
          </w:tcPr>
          <w:p w:rsidR="00D40389" w:rsidRPr="005C3B54" w:rsidRDefault="00D40389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1949" w:type="dxa"/>
            <w:gridSpan w:val="2"/>
            <w:shd w:val="clear" w:color="auto" w:fill="auto"/>
            <w:noWrap/>
            <w:vAlign w:val="center"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934" w:type="dxa"/>
            <w:noWrap/>
            <w:vAlign w:val="center"/>
          </w:tcPr>
          <w:p w:rsidR="00D40389" w:rsidRPr="005C3B54" w:rsidRDefault="00D40389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5C3B54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4309" w:type="dxa"/>
            <w:gridSpan w:val="5"/>
            <w:noWrap/>
            <w:vAlign w:val="center"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 .........</w:t>
            </w:r>
          </w:p>
        </w:tc>
        <w:tc>
          <w:tcPr>
            <w:tcW w:w="2385" w:type="dxa"/>
            <w:gridSpan w:val="3"/>
            <w:shd w:val="clear" w:color="auto" w:fill="auto"/>
          </w:tcPr>
          <w:p w:rsidR="00D40389" w:rsidRPr="005C3B54" w:rsidRDefault="00D40389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  <w:hideMark/>
          </w:tcPr>
          <w:p w:rsidR="00D40389" w:rsidRPr="005C3B54" w:rsidRDefault="005F3944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 احمد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  <w:t>uf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  <w:t>]</w:t>
            </w:r>
            <w:proofErr w:type="spellStart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  <w:t>hgrh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  <w:t>]v</w:t>
            </w:r>
          </w:p>
        </w:tc>
        <w:tc>
          <w:tcPr>
            <w:tcW w:w="1949" w:type="dxa"/>
            <w:gridSpan w:val="2"/>
            <w:shd w:val="clear" w:color="auto" w:fill="auto"/>
            <w:noWrap/>
            <w:vAlign w:val="center"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 احمدالسعيد</w:t>
            </w:r>
          </w:p>
        </w:tc>
        <w:tc>
          <w:tcPr>
            <w:tcW w:w="934" w:type="dxa"/>
            <w:noWrap/>
            <w:vAlign w:val="center"/>
          </w:tcPr>
          <w:p w:rsidR="00D40389" w:rsidRPr="005C3B54" w:rsidRDefault="00D40389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D40389" w:rsidRPr="005C3B54" w:rsidRDefault="00D40389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65C5A" w:rsidRPr="005C3B54" w:rsidTr="00195127">
        <w:trPr>
          <w:trHeight w:hRule="exact" w:val="401"/>
        </w:trPr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1" w:type="dxa"/>
            <w:vAlign w:val="center"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604" w:type="dxa"/>
            <w:gridSpan w:val="4"/>
            <w:shd w:val="clear" w:color="auto" w:fill="auto"/>
            <w:vAlign w:val="center"/>
          </w:tcPr>
          <w:p w:rsidR="00F65C5A" w:rsidRPr="005C3B54" w:rsidRDefault="00F65C5A" w:rsidP="0083720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كنولوجيا تكييف1</w:t>
            </w:r>
          </w:p>
        </w:tc>
        <w:tc>
          <w:tcPr>
            <w:tcW w:w="2169" w:type="dxa"/>
            <w:gridSpan w:val="2"/>
            <w:shd w:val="clear" w:color="auto" w:fill="auto"/>
            <w:noWrap/>
            <w:vAlign w:val="center"/>
          </w:tcPr>
          <w:p w:rsidR="00F65C5A" w:rsidRPr="005C3B54" w:rsidRDefault="00F65C5A" w:rsidP="00C6225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ديناميكا موائع </w:t>
            </w: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</w:tcPr>
          <w:p w:rsidR="00F65C5A" w:rsidRPr="005C3B54" w:rsidRDefault="00F65C5A" w:rsidP="005A52E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إنتقال حرارة </w:t>
            </w:r>
          </w:p>
        </w:tc>
        <w:tc>
          <w:tcPr>
            <w:tcW w:w="1949" w:type="dxa"/>
            <w:gridSpan w:val="2"/>
            <w:shd w:val="clear" w:color="auto" w:fill="auto"/>
            <w:noWrap/>
          </w:tcPr>
          <w:p w:rsidR="00F65C5A" w:rsidRPr="005C3B54" w:rsidRDefault="00F65C5A" w:rsidP="002C22A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قتصاديات وتنظيم سكشن</w:t>
            </w:r>
          </w:p>
        </w:tc>
        <w:tc>
          <w:tcPr>
            <w:tcW w:w="934" w:type="dxa"/>
            <w:noWrap/>
            <w:vAlign w:val="center"/>
          </w:tcPr>
          <w:p w:rsidR="00F65C5A" w:rsidRPr="005C3B54" w:rsidRDefault="00F65C5A" w:rsidP="00570F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34" w:type="dxa"/>
            <w:vMerge w:val="restart"/>
            <w:noWrap/>
            <w:vAlign w:val="center"/>
            <w:hideMark/>
          </w:tcPr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أربعاء</w:t>
            </w:r>
          </w:p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65C5A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1" w:type="dxa"/>
            <w:vAlign w:val="center"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604" w:type="dxa"/>
            <w:gridSpan w:val="4"/>
            <w:shd w:val="clear" w:color="auto" w:fill="auto"/>
          </w:tcPr>
          <w:p w:rsidR="00F65C5A" w:rsidRPr="005C3B54" w:rsidRDefault="00F65C5A" w:rsidP="00F65C5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2169" w:type="dxa"/>
            <w:gridSpan w:val="2"/>
            <w:shd w:val="clear" w:color="auto" w:fill="auto"/>
            <w:noWrap/>
          </w:tcPr>
          <w:p w:rsidR="00F65C5A" w:rsidRPr="005C3B54" w:rsidRDefault="00F65C5A" w:rsidP="00F65C5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1803" w:type="dxa"/>
            <w:gridSpan w:val="2"/>
            <w:shd w:val="clear" w:color="auto" w:fill="auto"/>
            <w:noWrap/>
          </w:tcPr>
          <w:p w:rsidR="00F65C5A" w:rsidRPr="005C3B54" w:rsidRDefault="00F65C5A" w:rsidP="00F65C5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1949" w:type="dxa"/>
            <w:gridSpan w:val="2"/>
            <w:shd w:val="clear" w:color="auto" w:fill="auto"/>
            <w:noWrap/>
          </w:tcPr>
          <w:p w:rsidR="00F65C5A" w:rsidRPr="005C3B54" w:rsidRDefault="00F65C5A" w:rsidP="00F65C5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934" w:type="dxa"/>
            <w:noWrap/>
            <w:vAlign w:val="center"/>
          </w:tcPr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65C5A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21" w:type="dxa"/>
            <w:gridSpan w:val="2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604" w:type="dxa"/>
            <w:gridSpan w:val="4"/>
            <w:shd w:val="clear" w:color="auto" w:fill="auto"/>
            <w:vAlign w:val="center"/>
          </w:tcPr>
          <w:p w:rsidR="00F65C5A" w:rsidRPr="005C3B54" w:rsidRDefault="00F65C5A" w:rsidP="00CE6B0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م/خالد </w:t>
            </w:r>
          </w:p>
        </w:tc>
        <w:tc>
          <w:tcPr>
            <w:tcW w:w="2169" w:type="dxa"/>
            <w:gridSpan w:val="2"/>
            <w:shd w:val="clear" w:color="auto" w:fill="auto"/>
            <w:noWrap/>
            <w:vAlign w:val="center"/>
          </w:tcPr>
          <w:p w:rsidR="00F65C5A" w:rsidRPr="005C3B54" w:rsidRDefault="00F65C5A" w:rsidP="004D6C5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م/إبراهيم </w:t>
            </w: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</w:tcPr>
          <w:p w:rsidR="00F65C5A" w:rsidRPr="005C3B54" w:rsidRDefault="00F65C5A" w:rsidP="00570F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م/إبراهيم </w:t>
            </w:r>
          </w:p>
        </w:tc>
        <w:tc>
          <w:tcPr>
            <w:tcW w:w="1949" w:type="dxa"/>
            <w:gridSpan w:val="2"/>
            <w:shd w:val="clear" w:color="auto" w:fill="auto"/>
            <w:noWrap/>
          </w:tcPr>
          <w:p w:rsidR="00F65C5A" w:rsidRPr="005C3B54" w:rsidRDefault="00F65C5A" w:rsidP="00BD7B2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 احمد سلامه</w:t>
            </w:r>
          </w:p>
        </w:tc>
        <w:tc>
          <w:tcPr>
            <w:tcW w:w="934" w:type="dxa"/>
            <w:noWrap/>
            <w:vAlign w:val="center"/>
          </w:tcPr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65C5A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375" w:type="dxa"/>
            <w:gridSpan w:val="3"/>
            <w:noWrap/>
            <w:vAlign w:val="center"/>
            <w:hideMark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تطوير الاختبار وادارته</w:t>
            </w:r>
          </w:p>
        </w:tc>
        <w:tc>
          <w:tcPr>
            <w:tcW w:w="1220" w:type="dxa"/>
            <w:gridSpan w:val="2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49" w:type="dxa"/>
            <w:gridSpan w:val="2"/>
            <w:shd w:val="clear" w:color="auto" w:fill="auto"/>
            <w:noWrap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طوير الاختبار وادارته</w:t>
            </w:r>
          </w:p>
        </w:tc>
        <w:tc>
          <w:tcPr>
            <w:tcW w:w="934" w:type="dxa"/>
            <w:noWrap/>
            <w:vAlign w:val="center"/>
          </w:tcPr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34" w:type="dxa"/>
            <w:vMerge w:val="restart"/>
            <w:noWrap/>
            <w:vAlign w:val="center"/>
            <w:hideMark/>
          </w:tcPr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خميس</w:t>
            </w:r>
          </w:p>
          <w:p w:rsidR="00F65C5A" w:rsidRPr="005C3B54" w:rsidRDefault="00F65C5A" w:rsidP="00146C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65C5A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375" w:type="dxa"/>
            <w:gridSpan w:val="3"/>
            <w:noWrap/>
            <w:vAlign w:val="center"/>
            <w:hideMark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 xml:space="preserve">ق </w:t>
            </w: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20" w:type="dxa"/>
            <w:gridSpan w:val="2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49" w:type="dxa"/>
            <w:gridSpan w:val="2"/>
            <w:shd w:val="clear" w:color="auto" w:fill="auto"/>
            <w:noWrap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 2</w:t>
            </w:r>
          </w:p>
        </w:tc>
        <w:tc>
          <w:tcPr>
            <w:tcW w:w="934" w:type="dxa"/>
            <w:noWrap/>
            <w:vAlign w:val="center"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65C5A" w:rsidRPr="005C3B54" w:rsidTr="00195127">
        <w:trPr>
          <w:trHeight w:hRule="exact" w:val="340"/>
        </w:trPr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375" w:type="dxa"/>
            <w:gridSpan w:val="3"/>
            <w:noWrap/>
            <w:vAlign w:val="center"/>
            <w:hideMark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>د/</w:t>
            </w:r>
          </w:p>
        </w:tc>
        <w:tc>
          <w:tcPr>
            <w:tcW w:w="1220" w:type="dxa"/>
            <w:gridSpan w:val="2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803" w:type="dxa"/>
            <w:gridSpan w:val="2"/>
            <w:shd w:val="clear" w:color="auto" w:fill="auto"/>
            <w:noWrap/>
            <w:vAlign w:val="center"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49" w:type="dxa"/>
            <w:gridSpan w:val="2"/>
            <w:shd w:val="clear" w:color="auto" w:fill="auto"/>
            <w:noWrap/>
          </w:tcPr>
          <w:p w:rsidR="00F65C5A" w:rsidRPr="005C3B54" w:rsidRDefault="00F65C5A" w:rsidP="00756309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سحر محمود</w:t>
            </w:r>
          </w:p>
        </w:tc>
        <w:tc>
          <w:tcPr>
            <w:tcW w:w="934" w:type="dxa"/>
            <w:noWrap/>
            <w:vAlign w:val="center"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5C3B5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لمحاضر</w:t>
            </w:r>
          </w:p>
        </w:tc>
        <w:tc>
          <w:tcPr>
            <w:tcW w:w="934" w:type="dxa"/>
            <w:vMerge/>
            <w:noWrap/>
            <w:vAlign w:val="center"/>
            <w:hideMark/>
          </w:tcPr>
          <w:p w:rsidR="00F65C5A" w:rsidRPr="005C3B54" w:rsidRDefault="00F65C5A" w:rsidP="00146C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</w:tbl>
    <w:p w:rsidR="00C943BB" w:rsidRPr="005C3B54" w:rsidRDefault="00C943BB" w:rsidP="00414016">
      <w:pPr>
        <w:spacing w:after="0"/>
        <w:rPr>
          <w:rFonts w:cs="Sultan bold"/>
          <w:color w:val="000000" w:themeColor="text1"/>
          <w:sz w:val="32"/>
          <w:szCs w:val="32"/>
          <w:rtl/>
          <w:lang w:bidi="ar-EG"/>
        </w:rPr>
      </w:pPr>
    </w:p>
    <w:p w:rsidR="005B65A0" w:rsidRDefault="005B65A0" w:rsidP="002E2D5D">
      <w:pPr>
        <w:jc w:val="center"/>
        <w:rPr>
          <w:rFonts w:ascii="Makkah" w:hAnsi="Makkah" w:cs="Makkah"/>
          <w:b/>
          <w:bCs/>
          <w:color w:val="000000" w:themeColor="text1"/>
          <w:sz w:val="44"/>
          <w:szCs w:val="44"/>
          <w:lang w:bidi="ar-EG"/>
        </w:rPr>
      </w:pPr>
    </w:p>
    <w:p w:rsidR="007B7A4A" w:rsidRPr="005B65A0" w:rsidRDefault="00CA3029" w:rsidP="002E2D5D">
      <w:pPr>
        <w:jc w:val="center"/>
        <w:rPr>
          <w:rFonts w:ascii="Makkah" w:hAnsi="Makkah" w:cs="Makkah"/>
          <w:b/>
          <w:bCs/>
          <w:color w:val="000000" w:themeColor="text1"/>
          <w:sz w:val="36"/>
          <w:szCs w:val="36"/>
          <w:rtl/>
          <w:lang w:bidi="ar-EG"/>
        </w:rPr>
      </w:pPr>
      <w:r w:rsidRPr="005B65A0">
        <w:rPr>
          <w:rFonts w:ascii="Makkah" w:hAnsi="Makkah" w:cs="Makkah" w:hint="cs"/>
          <w:b/>
          <w:bCs/>
          <w:color w:val="000000" w:themeColor="text1"/>
          <w:sz w:val="36"/>
          <w:szCs w:val="36"/>
          <w:rtl/>
          <w:lang w:bidi="ar-EG"/>
        </w:rPr>
        <w:lastRenderedPageBreak/>
        <w:t>ا</w:t>
      </w:r>
      <w:r w:rsidR="00840BB2" w:rsidRPr="005B65A0">
        <w:rPr>
          <w:rFonts w:ascii="Makkah" w:hAnsi="Makkah" w:cs="Makkah" w:hint="cs"/>
          <w:b/>
          <w:bCs/>
          <w:color w:val="000000" w:themeColor="text1"/>
          <w:sz w:val="36"/>
          <w:szCs w:val="36"/>
          <w:rtl/>
          <w:lang w:bidi="ar-EG"/>
        </w:rPr>
        <w:t xml:space="preserve">لفرقة الرابعة </w:t>
      </w:r>
      <w:r w:rsidR="005B65A0" w:rsidRPr="005B65A0">
        <w:rPr>
          <w:rFonts w:ascii="Makkah" w:hAnsi="Makkah" w:cs="Makkah"/>
          <w:b/>
          <w:bCs/>
          <w:color w:val="000000" w:themeColor="text1"/>
          <w:sz w:val="36"/>
          <w:szCs w:val="36"/>
          <w:lang w:bidi="ar-EG"/>
        </w:rPr>
        <w:t xml:space="preserve"> </w:t>
      </w:r>
      <w:r w:rsidR="002E2D5D" w:rsidRPr="005B65A0">
        <w:rPr>
          <w:rFonts w:ascii="Makkah" w:hAnsi="Makkah" w:cs="Makkah"/>
          <w:b/>
          <w:bCs/>
          <w:color w:val="000000" w:themeColor="text1"/>
          <w:sz w:val="36"/>
          <w:szCs w:val="36"/>
          <w:lang w:bidi="ar-EG"/>
        </w:rPr>
        <w:t>-</w:t>
      </w:r>
      <w:r w:rsidR="004B0284" w:rsidRPr="005B65A0">
        <w:rPr>
          <w:rFonts w:ascii="Makkah" w:hAnsi="Makkah" w:cs="Makkah" w:hint="cs"/>
          <w:b/>
          <w:bCs/>
          <w:color w:val="000000" w:themeColor="text1"/>
          <w:sz w:val="36"/>
          <w:szCs w:val="36"/>
          <w:rtl/>
          <w:lang w:bidi="ar-EG"/>
        </w:rPr>
        <w:t>شعبة تبريد وتكييف</w:t>
      </w:r>
      <w:r w:rsidR="00840BB2" w:rsidRPr="005B65A0">
        <w:rPr>
          <w:rFonts w:ascii="Makkah" w:hAnsi="Makkah" w:cs="Makkah" w:hint="cs"/>
          <w:b/>
          <w:bCs/>
          <w:color w:val="000000" w:themeColor="text1"/>
          <w:sz w:val="36"/>
          <w:szCs w:val="36"/>
          <w:rtl/>
          <w:lang w:bidi="ar-EG"/>
        </w:rPr>
        <w:t>(عدد طلاب</w:t>
      </w:r>
      <w:r w:rsidR="00146C77" w:rsidRPr="005B65A0">
        <w:rPr>
          <w:rFonts w:ascii="Makkah" w:hAnsi="Makkah" w:cs="Makkah" w:hint="cs"/>
          <w:b/>
          <w:bCs/>
          <w:color w:val="000000" w:themeColor="text1"/>
          <w:sz w:val="36"/>
          <w:szCs w:val="36"/>
          <w:rtl/>
          <w:lang w:bidi="ar-EG"/>
        </w:rPr>
        <w:t xml:space="preserve"> </w:t>
      </w:r>
      <w:r w:rsidR="002E2D5D" w:rsidRPr="005B65A0">
        <w:rPr>
          <w:rFonts w:ascii="Makkah" w:hAnsi="Makkah" w:cs="Makkah"/>
          <w:b/>
          <w:bCs/>
          <w:color w:val="000000" w:themeColor="text1"/>
          <w:sz w:val="36"/>
          <w:szCs w:val="36"/>
          <w:lang w:bidi="ar-EG"/>
        </w:rPr>
        <w:t>18</w:t>
      </w:r>
      <w:r w:rsidR="00840BB2" w:rsidRPr="005B65A0">
        <w:rPr>
          <w:rFonts w:ascii="Makkah" w:hAnsi="Makkah" w:cs="Makkah" w:hint="cs"/>
          <w:b/>
          <w:bCs/>
          <w:color w:val="000000" w:themeColor="text1"/>
          <w:sz w:val="36"/>
          <w:szCs w:val="36"/>
          <w:rtl/>
          <w:lang w:bidi="ar-EG"/>
        </w:rPr>
        <w:t xml:space="preserve"> 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8"/>
        <w:gridCol w:w="990"/>
        <w:gridCol w:w="994"/>
        <w:gridCol w:w="998"/>
        <w:gridCol w:w="981"/>
        <w:gridCol w:w="993"/>
        <w:gridCol w:w="12"/>
        <w:gridCol w:w="14"/>
        <w:gridCol w:w="998"/>
        <w:gridCol w:w="987"/>
        <w:gridCol w:w="16"/>
        <w:gridCol w:w="1098"/>
        <w:gridCol w:w="905"/>
        <w:gridCol w:w="13"/>
        <w:gridCol w:w="995"/>
        <w:gridCol w:w="81"/>
        <w:gridCol w:w="913"/>
        <w:gridCol w:w="994"/>
        <w:gridCol w:w="994"/>
      </w:tblGrid>
      <w:tr w:rsidR="005C3B54" w:rsidRPr="002E2D5D" w:rsidTr="00051488">
        <w:trPr>
          <w:trHeight w:val="285"/>
          <w:jc w:val="center"/>
        </w:trPr>
        <w:tc>
          <w:tcPr>
            <w:tcW w:w="9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7 - 8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6-7</w:t>
            </w:r>
          </w:p>
        </w:tc>
        <w:tc>
          <w:tcPr>
            <w:tcW w:w="994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5-6</w:t>
            </w:r>
          </w:p>
        </w:tc>
        <w:tc>
          <w:tcPr>
            <w:tcW w:w="998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4-5</w:t>
            </w:r>
          </w:p>
        </w:tc>
        <w:tc>
          <w:tcPr>
            <w:tcW w:w="981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3-4</w:t>
            </w:r>
          </w:p>
        </w:tc>
        <w:tc>
          <w:tcPr>
            <w:tcW w:w="1019" w:type="dxa"/>
            <w:gridSpan w:val="3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2-3</w:t>
            </w:r>
          </w:p>
        </w:tc>
        <w:tc>
          <w:tcPr>
            <w:tcW w:w="998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1-2</w:t>
            </w:r>
          </w:p>
        </w:tc>
        <w:tc>
          <w:tcPr>
            <w:tcW w:w="1003" w:type="dxa"/>
            <w:gridSpan w:val="2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12-1</w:t>
            </w:r>
          </w:p>
        </w:tc>
        <w:tc>
          <w:tcPr>
            <w:tcW w:w="1098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11-12</w:t>
            </w:r>
          </w:p>
        </w:tc>
        <w:tc>
          <w:tcPr>
            <w:tcW w:w="918" w:type="dxa"/>
            <w:gridSpan w:val="2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10-11</w:t>
            </w:r>
          </w:p>
        </w:tc>
        <w:tc>
          <w:tcPr>
            <w:tcW w:w="995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9-10</w:t>
            </w:r>
          </w:p>
        </w:tc>
        <w:tc>
          <w:tcPr>
            <w:tcW w:w="994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noWrap/>
            <w:hideMark/>
          </w:tcPr>
          <w:p w:rsidR="007E497E" w:rsidRPr="002E2D5D" w:rsidRDefault="007E497E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8-9</w:t>
            </w:r>
          </w:p>
        </w:tc>
        <w:tc>
          <w:tcPr>
            <w:tcW w:w="1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:rsidR="007E497E" w:rsidRPr="002E2D5D" w:rsidRDefault="007E497E" w:rsidP="002E2D5D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أيام</w:t>
            </w:r>
            <w:r w:rsid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أسبوع</w:t>
            </w:r>
          </w:p>
        </w:tc>
      </w:tr>
      <w:tr w:rsidR="005C3B54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8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8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5008" w:type="dxa"/>
            <w:gridSpan w:val="8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11B4" w:rsidRPr="002E2D5D" w:rsidRDefault="00C011B4" w:rsidP="007E497E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32"/>
                <w:szCs w:val="32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11B4" w:rsidRPr="002E2D5D" w:rsidRDefault="00C011B4" w:rsidP="007B7A4A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11B4" w:rsidRPr="002E2D5D" w:rsidRDefault="00C011B4" w:rsidP="007B7A4A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أحد</w:t>
            </w:r>
          </w:p>
          <w:p w:rsidR="00C011B4" w:rsidRPr="002E2D5D" w:rsidRDefault="00C011B4" w:rsidP="007B7A4A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C3B54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8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8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7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5008" w:type="dxa"/>
            <w:gridSpan w:val="8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11B4" w:rsidRPr="002E2D5D" w:rsidRDefault="00C011B4" w:rsidP="007B7A4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11B4" w:rsidRPr="002E2D5D" w:rsidRDefault="00C011B4" w:rsidP="007B7A4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5C3B54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81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7" w:type="dxa"/>
            <w:gridSpan w:val="4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5008" w:type="dxa"/>
            <w:gridSpan w:val="8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:rsidR="00C011B4" w:rsidRPr="002E2D5D" w:rsidRDefault="00C011B4" w:rsidP="00900C6F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11B4" w:rsidRPr="002E2D5D" w:rsidRDefault="00C011B4" w:rsidP="007B7A4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11B4" w:rsidRPr="002E2D5D" w:rsidRDefault="00C011B4" w:rsidP="007B7A4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051488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051488" w:rsidRPr="002E2D5D" w:rsidRDefault="00051488" w:rsidP="00756309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982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734117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وسائط متعددة</w:t>
            </w:r>
          </w:p>
        </w:tc>
        <w:tc>
          <w:tcPr>
            <w:tcW w:w="98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734117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05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74554B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99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F01861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حكم تخصصى تمارين</w:t>
            </w:r>
          </w:p>
        </w:tc>
        <w:tc>
          <w:tcPr>
            <w:tcW w:w="2019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807CE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حكم تخصصي</w:t>
            </w:r>
          </w:p>
        </w:tc>
        <w:tc>
          <w:tcPr>
            <w:tcW w:w="1089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13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51488" w:rsidRPr="002E2D5D" w:rsidRDefault="00051488" w:rsidP="00015FBA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51488" w:rsidRPr="002E2D5D" w:rsidRDefault="00051488" w:rsidP="00015FBA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اثنين</w:t>
            </w:r>
          </w:p>
          <w:p w:rsidR="00051488" w:rsidRPr="002E2D5D" w:rsidRDefault="00051488" w:rsidP="00015FBA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051488" w:rsidRPr="002E2D5D" w:rsidTr="00666914">
        <w:trPr>
          <w:trHeight w:val="236"/>
          <w:jc w:val="center"/>
        </w:trPr>
        <w:tc>
          <w:tcPr>
            <w:tcW w:w="998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051488" w:rsidRPr="002E2D5D" w:rsidRDefault="00051488" w:rsidP="00756309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982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F90AE3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</w:t>
            </w:r>
            <w:r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  <w:t>2</w:t>
            </w:r>
          </w:p>
        </w:tc>
        <w:tc>
          <w:tcPr>
            <w:tcW w:w="98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F90AE3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0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F90AE3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99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F01861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معمل مدني  </w:t>
            </w:r>
          </w:p>
        </w:tc>
        <w:tc>
          <w:tcPr>
            <w:tcW w:w="2019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807CE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1089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13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051488" w:rsidRPr="002E2D5D" w:rsidTr="00C84579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051488" w:rsidRPr="002E2D5D" w:rsidRDefault="00051488" w:rsidP="00756309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982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734117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/ محمد عبد اللاه + د/ علاء</w:t>
            </w:r>
          </w:p>
        </w:tc>
        <w:tc>
          <w:tcPr>
            <w:tcW w:w="98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734117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05" w:type="dxa"/>
            <w:gridSpan w:val="2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74554B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99" w:type="dxa"/>
            <w:gridSpan w:val="3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F01861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م/حامد </w:t>
            </w:r>
          </w:p>
        </w:tc>
        <w:tc>
          <w:tcPr>
            <w:tcW w:w="2019" w:type="dxa"/>
            <w:gridSpan w:val="3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807CE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محمود سالم</w:t>
            </w:r>
          </w:p>
        </w:tc>
        <w:tc>
          <w:tcPr>
            <w:tcW w:w="1089" w:type="dxa"/>
            <w:gridSpan w:val="3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13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51488" w:rsidRPr="002E2D5D" w:rsidRDefault="00051488" w:rsidP="00015FBA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51488" w:rsidRPr="002E2D5D" w:rsidRDefault="00051488" w:rsidP="00015F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shd w:val="clear" w:color="auto" w:fill="auto"/>
            <w:noWrap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92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</w:tcPr>
          <w:p w:rsidR="00F90AE3" w:rsidRPr="002E2D5D" w:rsidRDefault="00F90AE3" w:rsidP="00756309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74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90AE3" w:rsidRPr="002E2D5D" w:rsidRDefault="00F90AE3" w:rsidP="005F3944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كنولوجيا تهويه ت</w:t>
            </w:r>
          </w:p>
        </w:tc>
        <w:tc>
          <w:tcPr>
            <w:tcW w:w="2027" w:type="dxa"/>
            <w:gridSpan w:val="5"/>
            <w:tcBorders>
              <w:top w:val="single" w:sz="12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F90AE3" w:rsidRPr="002E2D5D" w:rsidRDefault="00F90AE3" w:rsidP="00CE5A3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تكنولوجيا تهوية</w:t>
            </w:r>
          </w:p>
        </w:tc>
        <w:tc>
          <w:tcPr>
            <w:tcW w:w="4005" w:type="dxa"/>
            <w:gridSpan w:val="6"/>
            <w:vMerge w:val="restart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90AE3" w:rsidRPr="005F3944" w:rsidRDefault="00F90AE3" w:rsidP="005F3944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50"/>
                <w:szCs w:val="50"/>
                <w:lang w:bidi="ar-EG"/>
              </w:rPr>
            </w:pPr>
            <w:r w:rsidRPr="005F3944">
              <w:rPr>
                <w:rFonts w:ascii="Makkah" w:hAnsi="Makkah" w:cs="Makkah"/>
                <w:b/>
                <w:bCs/>
                <w:color w:val="000000" w:themeColor="text1"/>
                <w:sz w:val="50"/>
                <w:szCs w:val="50"/>
                <w:rtl/>
                <w:lang w:bidi="ar-EG"/>
              </w:rPr>
              <w:t>تربيه عملى</w:t>
            </w: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414016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414016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  <w:p w:rsidR="00F90AE3" w:rsidRPr="002E2D5D" w:rsidRDefault="00F90AE3" w:rsidP="00414016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ثلاثاء</w:t>
            </w:r>
          </w:p>
          <w:p w:rsidR="00F90AE3" w:rsidRPr="002E2D5D" w:rsidRDefault="00F90AE3" w:rsidP="00414016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shd w:val="clear" w:color="auto" w:fill="auto"/>
            <w:noWrap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92" w:type="dxa"/>
            <w:gridSpan w:val="2"/>
            <w:tcBorders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756309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74" w:type="dxa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F90AE3" w:rsidRPr="002E2D5D" w:rsidRDefault="00F90AE3" w:rsidP="00E23FE7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2027" w:type="dxa"/>
            <w:gridSpan w:val="5"/>
            <w:tcBorders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F90AE3" w:rsidRPr="002E2D5D" w:rsidRDefault="00F90AE3" w:rsidP="00CE5A3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مدني</w:t>
            </w:r>
          </w:p>
        </w:tc>
        <w:tc>
          <w:tcPr>
            <w:tcW w:w="4005" w:type="dxa"/>
            <w:gridSpan w:val="6"/>
            <w:vMerge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:rsidR="00F90AE3" w:rsidRPr="002E2D5D" w:rsidRDefault="00F90AE3" w:rsidP="00800704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414016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92" w:type="dxa"/>
            <w:gridSpan w:val="2"/>
            <w:tcBorders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756309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74" w:type="dxa"/>
            <w:gridSpan w:val="2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F90AE3" w:rsidRPr="002E2D5D" w:rsidRDefault="00F90AE3" w:rsidP="00E23FE7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/مصطفي محمود</w:t>
            </w:r>
          </w:p>
        </w:tc>
        <w:tc>
          <w:tcPr>
            <w:tcW w:w="2027" w:type="dxa"/>
            <w:gridSpan w:val="5"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90AE3" w:rsidRPr="002E2D5D" w:rsidRDefault="00F90AE3" w:rsidP="005F3944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د/احمد </w:t>
            </w:r>
            <w:r>
              <w:rPr>
                <w:rFonts w:ascii="Makkah" w:hAnsi="Makkah" w:cs="Makkah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سعيد</w:t>
            </w:r>
          </w:p>
        </w:tc>
        <w:tc>
          <w:tcPr>
            <w:tcW w:w="4005" w:type="dxa"/>
            <w:gridSpan w:val="6"/>
            <w:vMerge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414016">
            <w:pPr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414016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198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شروع تبريد</w:t>
            </w:r>
          </w:p>
        </w:tc>
        <w:tc>
          <w:tcPr>
            <w:tcW w:w="1992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شروع تبريد</w:t>
            </w:r>
          </w:p>
        </w:tc>
        <w:tc>
          <w:tcPr>
            <w:tcW w:w="1974" w:type="dxa"/>
            <w:gridSpan w:val="2"/>
            <w:tcBorders>
              <w:top w:val="single" w:sz="12" w:space="0" w:color="auto"/>
              <w:right w:val="single" w:sz="2" w:space="0" w:color="auto"/>
            </w:tcBorders>
            <w:shd w:val="clear" w:color="auto" w:fill="auto"/>
            <w:noWrap/>
          </w:tcPr>
          <w:p w:rsidR="00F90AE3" w:rsidRPr="002E2D5D" w:rsidRDefault="00F90AE3" w:rsidP="004F7262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قرر اختياري2</w:t>
            </w:r>
          </w:p>
        </w:tc>
        <w:tc>
          <w:tcPr>
            <w:tcW w:w="2027" w:type="dxa"/>
            <w:gridSpan w:val="5"/>
            <w:tcBorders>
              <w:top w:val="single" w:sz="2" w:space="0" w:color="auto"/>
              <w:left w:val="single" w:sz="2" w:space="0" w:color="auto"/>
            </w:tcBorders>
            <w:shd w:val="clear" w:color="auto" w:fill="auto"/>
          </w:tcPr>
          <w:p w:rsidR="00F90AE3" w:rsidRPr="002E2D5D" w:rsidRDefault="00F90AE3" w:rsidP="009D7C9C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قرر اختياري 3</w:t>
            </w:r>
          </w:p>
        </w:tc>
        <w:tc>
          <w:tcPr>
            <w:tcW w:w="2016" w:type="dxa"/>
            <w:gridSpan w:val="3"/>
            <w:tcBorders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531D78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قرر اختياري 3</w:t>
            </w:r>
          </w:p>
        </w:tc>
        <w:tc>
          <w:tcPr>
            <w:tcW w:w="1989" w:type="dxa"/>
            <w:gridSpan w:val="3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90AE3" w:rsidRPr="002E2D5D" w:rsidRDefault="00F90AE3" w:rsidP="00EF47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قرر اختباري 2</w:t>
            </w: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أربعاء</w:t>
            </w:r>
          </w:p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1988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لتبريد</w:t>
            </w:r>
          </w:p>
        </w:tc>
        <w:tc>
          <w:tcPr>
            <w:tcW w:w="1992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عمل التبريد</w:t>
            </w:r>
          </w:p>
        </w:tc>
        <w:tc>
          <w:tcPr>
            <w:tcW w:w="1974" w:type="dxa"/>
            <w:gridSpan w:val="2"/>
            <w:tcBorders>
              <w:right w:val="single" w:sz="2" w:space="0" w:color="auto"/>
            </w:tcBorders>
            <w:shd w:val="clear" w:color="auto" w:fill="auto"/>
            <w:noWrap/>
          </w:tcPr>
          <w:p w:rsidR="00F90AE3" w:rsidRPr="002E2D5D" w:rsidRDefault="00F90AE3" w:rsidP="004F7262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1</w:t>
            </w:r>
          </w:p>
        </w:tc>
        <w:tc>
          <w:tcPr>
            <w:tcW w:w="2027" w:type="dxa"/>
            <w:gridSpan w:val="5"/>
            <w:tcBorders>
              <w:left w:val="single" w:sz="2" w:space="0" w:color="auto"/>
            </w:tcBorders>
            <w:shd w:val="clear" w:color="auto" w:fill="auto"/>
          </w:tcPr>
          <w:p w:rsidR="00F90AE3" w:rsidRPr="002E2D5D" w:rsidRDefault="00F90AE3" w:rsidP="009D7C9C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1</w:t>
            </w:r>
          </w:p>
        </w:tc>
        <w:tc>
          <w:tcPr>
            <w:tcW w:w="2016" w:type="dxa"/>
            <w:gridSpan w:val="3"/>
            <w:tcBorders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531D78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1</w:t>
            </w:r>
          </w:p>
        </w:tc>
        <w:tc>
          <w:tcPr>
            <w:tcW w:w="1989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90AE3" w:rsidRPr="002E2D5D" w:rsidRDefault="00F90AE3" w:rsidP="00EF47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1</w:t>
            </w: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1988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 محمود سالم</w:t>
            </w:r>
          </w:p>
        </w:tc>
        <w:tc>
          <w:tcPr>
            <w:tcW w:w="1992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 محمود سالم</w:t>
            </w:r>
          </w:p>
        </w:tc>
        <w:tc>
          <w:tcPr>
            <w:tcW w:w="1974" w:type="dxa"/>
            <w:gridSpan w:val="2"/>
            <w:tcBorders>
              <w:bottom w:val="single" w:sz="12" w:space="0" w:color="auto"/>
              <w:right w:val="single" w:sz="2" w:space="0" w:color="auto"/>
            </w:tcBorders>
            <w:shd w:val="clear" w:color="auto" w:fill="auto"/>
            <w:noWrap/>
          </w:tcPr>
          <w:p w:rsidR="00F90AE3" w:rsidRPr="002E2D5D" w:rsidRDefault="00F90AE3" w:rsidP="004F7262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/أحمد السمان</w:t>
            </w:r>
          </w:p>
        </w:tc>
        <w:tc>
          <w:tcPr>
            <w:tcW w:w="2027" w:type="dxa"/>
            <w:gridSpan w:val="5"/>
            <w:tcBorders>
              <w:left w:val="single" w:sz="2" w:space="0" w:color="auto"/>
            </w:tcBorders>
            <w:shd w:val="clear" w:color="auto" w:fill="auto"/>
          </w:tcPr>
          <w:p w:rsidR="00F90AE3" w:rsidRPr="002E2D5D" w:rsidRDefault="00F90AE3" w:rsidP="009D7C9C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م/أحمد السمان</w:t>
            </w:r>
          </w:p>
        </w:tc>
        <w:tc>
          <w:tcPr>
            <w:tcW w:w="2016" w:type="dxa"/>
            <w:gridSpan w:val="3"/>
            <w:tcBorders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531D78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احمد عبد القادر</w:t>
            </w:r>
          </w:p>
        </w:tc>
        <w:tc>
          <w:tcPr>
            <w:tcW w:w="1989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90AE3" w:rsidRPr="002E2D5D" w:rsidRDefault="00F90AE3" w:rsidP="00EF47BA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احمد عبد القادر</w:t>
            </w: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حاضر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99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84" w:type="dxa"/>
            <w:gridSpan w:val="2"/>
            <w:tcBorders>
              <w:top w:val="single" w:sz="12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وسائط متعددة</w:t>
            </w:r>
          </w:p>
        </w:tc>
        <w:tc>
          <w:tcPr>
            <w:tcW w:w="1979" w:type="dxa"/>
            <w:gridSpan w:val="2"/>
            <w:tcBorders>
              <w:left w:val="single" w:sz="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7" w:type="dxa"/>
            <w:gridSpan w:val="4"/>
            <w:tcBorders>
              <w:left w:val="single" w:sz="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03" w:type="dxa"/>
            <w:gridSpan w:val="2"/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6" w:type="dxa"/>
            <w:gridSpan w:val="3"/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89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E32461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ادة</w:t>
            </w:r>
          </w:p>
        </w:tc>
        <w:tc>
          <w:tcPr>
            <w:tcW w:w="9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خميس</w:t>
            </w:r>
          </w:p>
          <w:p w:rsidR="00F90AE3" w:rsidRPr="002E2D5D" w:rsidRDefault="00F90AE3" w:rsidP="005C3B54">
            <w:pPr>
              <w:shd w:val="clear" w:color="auto" w:fill="FFFFFF" w:themeFill="background1"/>
              <w:bidi w:val="0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84" w:type="dxa"/>
            <w:gridSpan w:val="2"/>
            <w:tcBorders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1979" w:type="dxa"/>
            <w:gridSpan w:val="2"/>
            <w:tcBorders>
              <w:left w:val="single" w:sz="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7" w:type="dxa"/>
            <w:gridSpan w:val="4"/>
            <w:tcBorders>
              <w:left w:val="single" w:sz="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03" w:type="dxa"/>
            <w:gridSpan w:val="2"/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6" w:type="dxa"/>
            <w:gridSpan w:val="3"/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89" w:type="dxa"/>
            <w:gridSpan w:val="3"/>
            <w:tcBorders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E32461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</w:rPr>
              <w:t>المكان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F90AE3" w:rsidRPr="002E2D5D" w:rsidTr="00051488">
        <w:trPr>
          <w:trHeight w:val="285"/>
          <w:jc w:val="center"/>
        </w:trPr>
        <w:tc>
          <w:tcPr>
            <w:tcW w:w="998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84" w:type="dxa"/>
            <w:gridSpan w:val="2"/>
            <w:tcBorders>
              <w:left w:val="single" w:sz="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د/محمد عبد الوهاب</w:t>
            </w:r>
          </w:p>
        </w:tc>
        <w:tc>
          <w:tcPr>
            <w:tcW w:w="1979" w:type="dxa"/>
            <w:gridSpan w:val="2"/>
            <w:tcBorders>
              <w:left w:val="single" w:sz="2" w:space="0" w:color="auto"/>
              <w:bottom w:val="single" w:sz="1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7" w:type="dxa"/>
            <w:gridSpan w:val="4"/>
            <w:tcBorders>
              <w:left w:val="single" w:sz="2" w:space="0" w:color="auto"/>
              <w:bottom w:val="single" w:sz="1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003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016" w:type="dxa"/>
            <w:gridSpan w:val="3"/>
            <w:tcBorders>
              <w:bottom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1989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F90AE3" w:rsidRPr="002E2D5D" w:rsidRDefault="00F90AE3" w:rsidP="00E32461">
            <w:pPr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2E2D5D"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لمحاضر</w:t>
            </w:r>
          </w:p>
        </w:tc>
        <w:tc>
          <w:tcPr>
            <w:tcW w:w="99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90AE3" w:rsidRPr="002E2D5D" w:rsidRDefault="00F90AE3" w:rsidP="005C3B54">
            <w:pPr>
              <w:shd w:val="clear" w:color="auto" w:fill="FFFFFF" w:themeFill="background1"/>
              <w:jc w:val="center"/>
              <w:rPr>
                <w:rFonts w:ascii="Makkah" w:hAnsi="Makkah" w:cs="Makkah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</w:tr>
    </w:tbl>
    <w:p w:rsidR="00085475" w:rsidRPr="005C3B54" w:rsidRDefault="00085475" w:rsidP="005C3B54">
      <w:pPr>
        <w:shd w:val="clear" w:color="auto" w:fill="FFFFFF" w:themeFill="background1"/>
        <w:rPr>
          <w:rFonts w:cs="Sultan bold"/>
          <w:color w:val="000000" w:themeColor="text1"/>
          <w:sz w:val="32"/>
          <w:szCs w:val="32"/>
          <w:rtl/>
          <w:lang w:bidi="ar-EG"/>
        </w:rPr>
      </w:pPr>
    </w:p>
    <w:sectPr w:rsidR="00085475" w:rsidRPr="005C3B54" w:rsidSect="00E81004">
      <w:headerReference w:type="default" r:id="rId8"/>
      <w:footerReference w:type="even" r:id="rId9"/>
      <w:footerReference w:type="default" r:id="rId10"/>
      <w:pgSz w:w="16838" w:h="11906" w:orient="landscape"/>
      <w:pgMar w:top="341" w:right="1440" w:bottom="2127" w:left="1440" w:header="284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38ED" w:rsidRDefault="000738ED" w:rsidP="00BB3075">
      <w:pPr>
        <w:spacing w:after="0" w:line="240" w:lineRule="auto"/>
      </w:pPr>
      <w:r>
        <w:separator/>
      </w:r>
    </w:p>
  </w:endnote>
  <w:endnote w:type="continuationSeparator" w:id="0">
    <w:p w:rsidR="000738ED" w:rsidRDefault="000738ED" w:rsidP="00BB3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kkah">
    <w:altName w:val="Times New Roman"/>
    <w:charset w:val="00"/>
    <w:family w:val="roman"/>
    <w:pitch w:val="variable"/>
    <w:sig w:usb0="80002003" w:usb1="90000100" w:usb2="00000008" w:usb3="00000000" w:csb0="00000041" w:csb1="00000000"/>
  </w:font>
  <w:font w:name="Sultan bold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1180" w:rsidRDefault="00831180" w:rsidP="00AE7D90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1180" w:rsidRPr="002E2D5D" w:rsidRDefault="002E2D5D" w:rsidP="002E2D5D">
    <w:pPr>
      <w:pStyle w:val="Footer"/>
      <w:jc w:val="right"/>
      <w:rPr>
        <w:rFonts w:ascii="Makkah" w:hAnsi="Makkah" w:cs="Makkah"/>
        <w:sz w:val="28"/>
        <w:szCs w:val="28"/>
        <w:rtl/>
        <w:lang w:bidi="ar-EG"/>
      </w:rPr>
    </w:pPr>
    <w:r>
      <w:rPr>
        <w:rFonts w:ascii="Makkah" w:hAnsi="Makkah" w:cs="Makkah"/>
        <w:sz w:val="28"/>
        <w:szCs w:val="28"/>
        <w:lang w:bidi="ar-EG"/>
      </w:rPr>
      <w:t xml:space="preserve">                          </w:t>
    </w:r>
    <w:r w:rsidR="00831180" w:rsidRPr="002E2D5D">
      <w:rPr>
        <w:rFonts w:ascii="Makkah" w:hAnsi="Makkah" w:cs="Makkah"/>
        <w:sz w:val="28"/>
        <w:szCs w:val="28"/>
        <w:rtl/>
        <w:lang w:bidi="ar-EG"/>
      </w:rPr>
      <w:t>عميد الكليه</w:t>
    </w:r>
    <w:r>
      <w:rPr>
        <w:rFonts w:ascii="Makkah" w:hAnsi="Makkah" w:cs="Makkah"/>
        <w:sz w:val="28"/>
        <w:szCs w:val="28"/>
        <w:lang w:bidi="ar-EG"/>
      </w:rPr>
      <w:t xml:space="preserve">                   </w:t>
    </w:r>
  </w:p>
  <w:p w:rsidR="00831180" w:rsidRPr="002E2D5D" w:rsidRDefault="00831180" w:rsidP="002E2D5D">
    <w:pPr>
      <w:pStyle w:val="Footer"/>
      <w:jc w:val="right"/>
      <w:rPr>
        <w:rFonts w:ascii="Makkah" w:hAnsi="Makkah" w:cs="Makkah"/>
        <w:sz w:val="28"/>
        <w:szCs w:val="28"/>
        <w:lang w:bidi="ar-EG"/>
      </w:rPr>
    </w:pPr>
    <w:r w:rsidRPr="002E2D5D">
      <w:rPr>
        <w:rFonts w:ascii="Makkah" w:hAnsi="Makkah" w:cs="Makkah"/>
        <w:sz w:val="28"/>
        <w:szCs w:val="28"/>
        <w:rtl/>
        <w:lang w:bidi="ar-EG"/>
      </w:rPr>
      <w:t>أ.د / احمد عبدالرحيم فرغلي</w:t>
    </w:r>
  </w:p>
  <w:p w:rsidR="00831180" w:rsidRPr="002E2D5D" w:rsidRDefault="008311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38ED" w:rsidRDefault="000738ED" w:rsidP="00BB3075">
      <w:pPr>
        <w:spacing w:after="0" w:line="240" w:lineRule="auto"/>
      </w:pPr>
      <w:r>
        <w:separator/>
      </w:r>
    </w:p>
  </w:footnote>
  <w:footnote w:type="continuationSeparator" w:id="0">
    <w:p w:rsidR="000738ED" w:rsidRDefault="000738ED" w:rsidP="00BB3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1180" w:rsidRPr="002E2D5D" w:rsidRDefault="00831180" w:rsidP="00BB3075">
    <w:pPr>
      <w:tabs>
        <w:tab w:val="center" w:pos="4153"/>
        <w:tab w:val="right" w:pos="8306"/>
      </w:tabs>
      <w:bidi w:val="0"/>
      <w:spacing w:after="0" w:line="240" w:lineRule="auto"/>
      <w:jc w:val="center"/>
      <w:rPr>
        <w:rFonts w:ascii="Makkah" w:eastAsia="Calibri" w:hAnsi="Makkah" w:cs="Makkah"/>
        <w:b/>
        <w:bCs/>
        <w:noProof/>
        <w:sz w:val="40"/>
        <w:szCs w:val="40"/>
        <w:rtl/>
        <w:lang w:bidi="ar-EG"/>
      </w:rPr>
    </w:pPr>
    <w:r w:rsidRPr="002E2D5D">
      <w:rPr>
        <w:rFonts w:ascii="Makkah" w:eastAsia="Calibri" w:hAnsi="Makkah" w:cs="Makkah"/>
        <w:b/>
        <w:bCs/>
        <w:noProof/>
        <w:sz w:val="40"/>
        <w:szCs w:val="40"/>
      </w:rPr>
      <w:drawing>
        <wp:anchor distT="0" distB="0" distL="114300" distR="114300" simplePos="0" relativeHeight="251660288" behindDoc="0" locked="0" layoutInCell="1" allowOverlap="1" wp14:anchorId="0AFDB51C" wp14:editId="42199C9C">
          <wp:simplePos x="0" y="0"/>
          <wp:positionH relativeFrom="column">
            <wp:posOffset>28575</wp:posOffset>
          </wp:positionH>
          <wp:positionV relativeFrom="paragraph">
            <wp:posOffset>124460</wp:posOffset>
          </wp:positionV>
          <wp:extent cx="791210" cy="974725"/>
          <wp:effectExtent l="0" t="0" r="8890" b="0"/>
          <wp:wrapNone/>
          <wp:docPr id="2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lum bright="-24000" contrast="48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1210" cy="974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2E2D5D">
      <w:rPr>
        <w:rFonts w:ascii="Makkah" w:eastAsia="Calibri" w:hAnsi="Makkah" w:cs="Makkah"/>
        <w:b/>
        <w:bCs/>
        <w:noProof/>
        <w:sz w:val="40"/>
        <w:szCs w:val="40"/>
      </w:rPr>
      <w:drawing>
        <wp:anchor distT="0" distB="0" distL="114300" distR="114300" simplePos="0" relativeHeight="251659264" behindDoc="0" locked="0" layoutInCell="1" allowOverlap="1" wp14:anchorId="06FF85DD" wp14:editId="13BF31C0">
          <wp:simplePos x="0" y="0"/>
          <wp:positionH relativeFrom="column">
            <wp:posOffset>8087360</wp:posOffset>
          </wp:positionH>
          <wp:positionV relativeFrom="paragraph">
            <wp:posOffset>124460</wp:posOffset>
          </wp:positionV>
          <wp:extent cx="695960" cy="878205"/>
          <wp:effectExtent l="0" t="0" r="8890" b="0"/>
          <wp:wrapNone/>
          <wp:docPr id="1" name="Picture 2" descr="شعار الجامعة النهائي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شعار الجامعة النهائي1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960" cy="8782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2E2D5D">
      <w:rPr>
        <w:rFonts w:ascii="Makkah" w:eastAsia="Calibri" w:hAnsi="Makkah" w:cs="Makkah"/>
        <w:b/>
        <w:bCs/>
        <w:noProof/>
        <w:sz w:val="40"/>
        <w:szCs w:val="40"/>
        <w:rtl/>
        <w:lang w:bidi="ar-EG"/>
      </w:rPr>
      <w:t>جامعة سوهاج</w:t>
    </w:r>
  </w:p>
  <w:p w:rsidR="00831180" w:rsidRPr="002E2D5D" w:rsidRDefault="00831180" w:rsidP="00BB3075">
    <w:pPr>
      <w:tabs>
        <w:tab w:val="center" w:pos="4153"/>
        <w:tab w:val="right" w:pos="8306"/>
      </w:tabs>
      <w:bidi w:val="0"/>
      <w:spacing w:after="0" w:line="240" w:lineRule="auto"/>
      <w:jc w:val="center"/>
      <w:rPr>
        <w:rFonts w:ascii="Makkah" w:eastAsia="Calibri" w:hAnsi="Makkah" w:cs="Makkah"/>
        <w:b/>
        <w:bCs/>
        <w:noProof/>
        <w:sz w:val="40"/>
        <w:szCs w:val="40"/>
        <w:rtl/>
        <w:lang w:bidi="ar-EG"/>
      </w:rPr>
    </w:pPr>
    <w:r w:rsidRPr="002E2D5D">
      <w:rPr>
        <w:rFonts w:ascii="Makkah" w:eastAsia="Calibri" w:hAnsi="Makkah" w:cs="Makkah"/>
        <w:b/>
        <w:bCs/>
        <w:noProof/>
        <w:sz w:val="40"/>
        <w:szCs w:val="40"/>
        <w:rtl/>
        <w:lang w:bidi="ar-EG"/>
      </w:rPr>
      <w:t>كلية التعليم الصناعي</w:t>
    </w:r>
  </w:p>
  <w:p w:rsidR="002E2D5D" w:rsidRDefault="00831180" w:rsidP="002E2D5D">
    <w:pPr>
      <w:tabs>
        <w:tab w:val="center" w:pos="4153"/>
        <w:tab w:val="right" w:pos="8306"/>
      </w:tabs>
      <w:spacing w:after="0" w:line="240" w:lineRule="auto"/>
      <w:jc w:val="center"/>
      <w:rPr>
        <w:rFonts w:ascii="Makkah" w:eastAsia="Calibri" w:hAnsi="Makkah" w:cs="Makkah"/>
        <w:b/>
        <w:bCs/>
        <w:noProof/>
        <w:sz w:val="40"/>
        <w:szCs w:val="40"/>
        <w:lang w:bidi="ar-EG"/>
      </w:rPr>
    </w:pPr>
    <w:r w:rsidRPr="002E2D5D">
      <w:rPr>
        <w:rFonts w:ascii="Makkah" w:eastAsia="Calibri" w:hAnsi="Makkah" w:cs="Makkah"/>
        <w:b/>
        <w:bCs/>
        <w:noProof/>
        <w:sz w:val="40"/>
        <w:szCs w:val="40"/>
        <w:rtl/>
        <w:lang w:bidi="ar-EG"/>
      </w:rPr>
      <w:t>جدول توزيع المحاضرات والدروس للفصل الدراسي الثاني لعام 2018  -201</w:t>
    </w:r>
    <w:r w:rsidR="002E2D5D">
      <w:rPr>
        <w:rFonts w:ascii="Makkah" w:eastAsia="Calibri" w:hAnsi="Makkah" w:cs="Makkah"/>
        <w:b/>
        <w:bCs/>
        <w:noProof/>
        <w:sz w:val="40"/>
        <w:szCs w:val="40"/>
        <w:rtl/>
        <w:lang w:bidi="ar-EG"/>
      </w:rPr>
      <w:t xml:space="preserve">9  </w:t>
    </w:r>
  </w:p>
  <w:p w:rsidR="002E2D5D" w:rsidRPr="002E2D5D" w:rsidRDefault="005B65A0" w:rsidP="002E2D5D">
    <w:pPr>
      <w:tabs>
        <w:tab w:val="center" w:pos="4153"/>
        <w:tab w:val="right" w:pos="8306"/>
      </w:tabs>
      <w:spacing w:after="0" w:line="240" w:lineRule="auto"/>
      <w:jc w:val="center"/>
      <w:rPr>
        <w:rFonts w:ascii="Makkah" w:eastAsia="Calibri" w:hAnsi="Makkah" w:cs="Makkah"/>
        <w:b/>
        <w:bCs/>
        <w:noProof/>
        <w:sz w:val="40"/>
        <w:szCs w:val="40"/>
        <w:lang w:bidi="ar-EG"/>
      </w:rPr>
    </w:pPr>
    <w:r>
      <w:rPr>
        <w:rFonts w:ascii="Makkah" w:eastAsia="Calibri" w:hAnsi="Makkah" w:cs="Makkah"/>
        <w:b/>
        <w:bCs/>
        <w:noProof/>
        <w:sz w:val="40"/>
        <w:szCs w:val="40"/>
        <w:lang w:bidi="ar-EG"/>
      </w:rPr>
      <w:t>-------------------------------------------------------------------------------------------------------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zcyMjY3NTOwNDJT0lEKTi0uzszPAykwrAUADOkDcSwAAAA="/>
  </w:docVars>
  <w:rsids>
    <w:rsidRoot w:val="003E6611"/>
    <w:rsid w:val="000060B5"/>
    <w:rsid w:val="000061B6"/>
    <w:rsid w:val="00007CF4"/>
    <w:rsid w:val="00015738"/>
    <w:rsid w:val="00015FBA"/>
    <w:rsid w:val="00024FC4"/>
    <w:rsid w:val="00026256"/>
    <w:rsid w:val="000262A5"/>
    <w:rsid w:val="00042178"/>
    <w:rsid w:val="00044012"/>
    <w:rsid w:val="00051488"/>
    <w:rsid w:val="00052B5E"/>
    <w:rsid w:val="0005387D"/>
    <w:rsid w:val="00065FCE"/>
    <w:rsid w:val="00067E40"/>
    <w:rsid w:val="00072F13"/>
    <w:rsid w:val="000738ED"/>
    <w:rsid w:val="00082DDA"/>
    <w:rsid w:val="00085475"/>
    <w:rsid w:val="0009005D"/>
    <w:rsid w:val="0009372E"/>
    <w:rsid w:val="0009459B"/>
    <w:rsid w:val="000A4349"/>
    <w:rsid w:val="000B00F4"/>
    <w:rsid w:val="000B10C2"/>
    <w:rsid w:val="000B71FB"/>
    <w:rsid w:val="000C54D5"/>
    <w:rsid w:val="000D086D"/>
    <w:rsid w:val="000D1E39"/>
    <w:rsid w:val="000D216E"/>
    <w:rsid w:val="000D38C2"/>
    <w:rsid w:val="000F0E61"/>
    <w:rsid w:val="000F1967"/>
    <w:rsid w:val="000F2F65"/>
    <w:rsid w:val="0010263A"/>
    <w:rsid w:val="0010625C"/>
    <w:rsid w:val="00110E9F"/>
    <w:rsid w:val="001158F2"/>
    <w:rsid w:val="001160CC"/>
    <w:rsid w:val="00125102"/>
    <w:rsid w:val="001257E5"/>
    <w:rsid w:val="001277C0"/>
    <w:rsid w:val="001302FB"/>
    <w:rsid w:val="001321FF"/>
    <w:rsid w:val="00136B81"/>
    <w:rsid w:val="0014197E"/>
    <w:rsid w:val="00146C77"/>
    <w:rsid w:val="00150210"/>
    <w:rsid w:val="00152385"/>
    <w:rsid w:val="001539BA"/>
    <w:rsid w:val="0015493C"/>
    <w:rsid w:val="00154EB0"/>
    <w:rsid w:val="00162FAF"/>
    <w:rsid w:val="001712A7"/>
    <w:rsid w:val="00176ADB"/>
    <w:rsid w:val="001825FF"/>
    <w:rsid w:val="001834E1"/>
    <w:rsid w:val="001909D1"/>
    <w:rsid w:val="00195127"/>
    <w:rsid w:val="001A0853"/>
    <w:rsid w:val="001A15A3"/>
    <w:rsid w:val="001B08D2"/>
    <w:rsid w:val="001C35FF"/>
    <w:rsid w:val="001D1127"/>
    <w:rsid w:val="001D3C33"/>
    <w:rsid w:val="001D76E4"/>
    <w:rsid w:val="001E0D04"/>
    <w:rsid w:val="001E4F9C"/>
    <w:rsid w:val="00207DB4"/>
    <w:rsid w:val="0021292F"/>
    <w:rsid w:val="00214DF6"/>
    <w:rsid w:val="002249D7"/>
    <w:rsid w:val="00227A16"/>
    <w:rsid w:val="00243E2C"/>
    <w:rsid w:val="0024747C"/>
    <w:rsid w:val="002577C9"/>
    <w:rsid w:val="00260F3D"/>
    <w:rsid w:val="00262A7C"/>
    <w:rsid w:val="00264EA6"/>
    <w:rsid w:val="002714EF"/>
    <w:rsid w:val="00272E48"/>
    <w:rsid w:val="0027359E"/>
    <w:rsid w:val="002779AC"/>
    <w:rsid w:val="002936F9"/>
    <w:rsid w:val="00294DCB"/>
    <w:rsid w:val="0029637F"/>
    <w:rsid w:val="002A37BB"/>
    <w:rsid w:val="002A52A6"/>
    <w:rsid w:val="002A788D"/>
    <w:rsid w:val="002B1686"/>
    <w:rsid w:val="002B5CAF"/>
    <w:rsid w:val="002B7A38"/>
    <w:rsid w:val="002C2D48"/>
    <w:rsid w:val="002C4D63"/>
    <w:rsid w:val="002C5E7A"/>
    <w:rsid w:val="002D01BD"/>
    <w:rsid w:val="002D0E19"/>
    <w:rsid w:val="002E2D5D"/>
    <w:rsid w:val="002E755D"/>
    <w:rsid w:val="002F609A"/>
    <w:rsid w:val="00300B2E"/>
    <w:rsid w:val="00300D96"/>
    <w:rsid w:val="0030161A"/>
    <w:rsid w:val="003024C5"/>
    <w:rsid w:val="00307D2F"/>
    <w:rsid w:val="003234C6"/>
    <w:rsid w:val="003236C2"/>
    <w:rsid w:val="0032584A"/>
    <w:rsid w:val="0033505B"/>
    <w:rsid w:val="0034146A"/>
    <w:rsid w:val="00353E6C"/>
    <w:rsid w:val="00354B57"/>
    <w:rsid w:val="003659A6"/>
    <w:rsid w:val="0037077A"/>
    <w:rsid w:val="00380EA1"/>
    <w:rsid w:val="00383DC1"/>
    <w:rsid w:val="00391E67"/>
    <w:rsid w:val="00395891"/>
    <w:rsid w:val="00396B02"/>
    <w:rsid w:val="0039701A"/>
    <w:rsid w:val="0039727C"/>
    <w:rsid w:val="00397B4E"/>
    <w:rsid w:val="003A3F79"/>
    <w:rsid w:val="003A4B42"/>
    <w:rsid w:val="003B1989"/>
    <w:rsid w:val="003B2ED1"/>
    <w:rsid w:val="003B3C4C"/>
    <w:rsid w:val="003B49DE"/>
    <w:rsid w:val="003B7B66"/>
    <w:rsid w:val="003C22A1"/>
    <w:rsid w:val="003C5173"/>
    <w:rsid w:val="003C5DBD"/>
    <w:rsid w:val="003D2EAA"/>
    <w:rsid w:val="003D5565"/>
    <w:rsid w:val="003D5BDD"/>
    <w:rsid w:val="003D7337"/>
    <w:rsid w:val="003E0FB0"/>
    <w:rsid w:val="003E2F06"/>
    <w:rsid w:val="003E55DF"/>
    <w:rsid w:val="003E6611"/>
    <w:rsid w:val="003E6688"/>
    <w:rsid w:val="003E6AE4"/>
    <w:rsid w:val="003E6DE0"/>
    <w:rsid w:val="003F13D0"/>
    <w:rsid w:val="004010A0"/>
    <w:rsid w:val="00401229"/>
    <w:rsid w:val="00410A71"/>
    <w:rsid w:val="00412AC8"/>
    <w:rsid w:val="00414016"/>
    <w:rsid w:val="004174EC"/>
    <w:rsid w:val="004339D3"/>
    <w:rsid w:val="00434F9C"/>
    <w:rsid w:val="004368B9"/>
    <w:rsid w:val="004435C5"/>
    <w:rsid w:val="00451997"/>
    <w:rsid w:val="004534BD"/>
    <w:rsid w:val="00455604"/>
    <w:rsid w:val="0045622C"/>
    <w:rsid w:val="004615E1"/>
    <w:rsid w:val="0046381E"/>
    <w:rsid w:val="004660C6"/>
    <w:rsid w:val="00466BFB"/>
    <w:rsid w:val="004702B7"/>
    <w:rsid w:val="00473047"/>
    <w:rsid w:val="00473304"/>
    <w:rsid w:val="004760DE"/>
    <w:rsid w:val="00480FEF"/>
    <w:rsid w:val="00482691"/>
    <w:rsid w:val="004829E2"/>
    <w:rsid w:val="00484412"/>
    <w:rsid w:val="004954EB"/>
    <w:rsid w:val="004A0CC2"/>
    <w:rsid w:val="004A4A37"/>
    <w:rsid w:val="004B0284"/>
    <w:rsid w:val="004C768A"/>
    <w:rsid w:val="004C7EA9"/>
    <w:rsid w:val="004D0B4F"/>
    <w:rsid w:val="004D1254"/>
    <w:rsid w:val="004D2FD8"/>
    <w:rsid w:val="004D4C2F"/>
    <w:rsid w:val="004D5829"/>
    <w:rsid w:val="004D7E5C"/>
    <w:rsid w:val="004E1E12"/>
    <w:rsid w:val="004E482F"/>
    <w:rsid w:val="004F259E"/>
    <w:rsid w:val="004F5FD6"/>
    <w:rsid w:val="004F761A"/>
    <w:rsid w:val="00502AA2"/>
    <w:rsid w:val="00507944"/>
    <w:rsid w:val="00511C75"/>
    <w:rsid w:val="00523B1F"/>
    <w:rsid w:val="00527E60"/>
    <w:rsid w:val="00531DCD"/>
    <w:rsid w:val="00535464"/>
    <w:rsid w:val="00542C2C"/>
    <w:rsid w:val="005443E1"/>
    <w:rsid w:val="00545675"/>
    <w:rsid w:val="0054666C"/>
    <w:rsid w:val="00550389"/>
    <w:rsid w:val="005505F8"/>
    <w:rsid w:val="0055158A"/>
    <w:rsid w:val="005548BE"/>
    <w:rsid w:val="005551E7"/>
    <w:rsid w:val="00555FAE"/>
    <w:rsid w:val="00570F90"/>
    <w:rsid w:val="00571F99"/>
    <w:rsid w:val="005828D2"/>
    <w:rsid w:val="00594F1A"/>
    <w:rsid w:val="005A4E6F"/>
    <w:rsid w:val="005A644D"/>
    <w:rsid w:val="005B3287"/>
    <w:rsid w:val="005B65A0"/>
    <w:rsid w:val="005C3B54"/>
    <w:rsid w:val="005C5B77"/>
    <w:rsid w:val="005C6BA7"/>
    <w:rsid w:val="005D0FB4"/>
    <w:rsid w:val="005D64C2"/>
    <w:rsid w:val="005E325E"/>
    <w:rsid w:val="005E3C71"/>
    <w:rsid w:val="005E6F17"/>
    <w:rsid w:val="005F3944"/>
    <w:rsid w:val="0061018E"/>
    <w:rsid w:val="006146DF"/>
    <w:rsid w:val="00626A75"/>
    <w:rsid w:val="00627914"/>
    <w:rsid w:val="00630644"/>
    <w:rsid w:val="00632A0F"/>
    <w:rsid w:val="00633803"/>
    <w:rsid w:val="006422A3"/>
    <w:rsid w:val="00647E07"/>
    <w:rsid w:val="00656AD5"/>
    <w:rsid w:val="006577B7"/>
    <w:rsid w:val="00661A17"/>
    <w:rsid w:val="00662295"/>
    <w:rsid w:val="006676DA"/>
    <w:rsid w:val="00670E4B"/>
    <w:rsid w:val="006840E5"/>
    <w:rsid w:val="00691C56"/>
    <w:rsid w:val="006B22A7"/>
    <w:rsid w:val="006B281B"/>
    <w:rsid w:val="006B64B0"/>
    <w:rsid w:val="006C01B6"/>
    <w:rsid w:val="006C188E"/>
    <w:rsid w:val="006C5686"/>
    <w:rsid w:val="006C60D2"/>
    <w:rsid w:val="006D0335"/>
    <w:rsid w:val="006D319A"/>
    <w:rsid w:val="006F3209"/>
    <w:rsid w:val="0070153D"/>
    <w:rsid w:val="007131F0"/>
    <w:rsid w:val="0071416E"/>
    <w:rsid w:val="0071695F"/>
    <w:rsid w:val="00732656"/>
    <w:rsid w:val="00735F31"/>
    <w:rsid w:val="007378B4"/>
    <w:rsid w:val="00743B77"/>
    <w:rsid w:val="00744CB3"/>
    <w:rsid w:val="0074550F"/>
    <w:rsid w:val="00752E16"/>
    <w:rsid w:val="00757FA9"/>
    <w:rsid w:val="0076240B"/>
    <w:rsid w:val="0076697D"/>
    <w:rsid w:val="00767992"/>
    <w:rsid w:val="00771AC7"/>
    <w:rsid w:val="00776BE1"/>
    <w:rsid w:val="00782D1C"/>
    <w:rsid w:val="00783663"/>
    <w:rsid w:val="007862C6"/>
    <w:rsid w:val="00786499"/>
    <w:rsid w:val="00786B75"/>
    <w:rsid w:val="007A6C09"/>
    <w:rsid w:val="007A7039"/>
    <w:rsid w:val="007B245F"/>
    <w:rsid w:val="007B2C05"/>
    <w:rsid w:val="007B47B8"/>
    <w:rsid w:val="007B7A4A"/>
    <w:rsid w:val="007C28B8"/>
    <w:rsid w:val="007C2954"/>
    <w:rsid w:val="007D38FA"/>
    <w:rsid w:val="007E143A"/>
    <w:rsid w:val="007E217F"/>
    <w:rsid w:val="007E2A0A"/>
    <w:rsid w:val="007E497E"/>
    <w:rsid w:val="007E5454"/>
    <w:rsid w:val="007E666B"/>
    <w:rsid w:val="00800704"/>
    <w:rsid w:val="008048FF"/>
    <w:rsid w:val="00810982"/>
    <w:rsid w:val="00812541"/>
    <w:rsid w:val="00815CA2"/>
    <w:rsid w:val="00817174"/>
    <w:rsid w:val="00821689"/>
    <w:rsid w:val="00821D30"/>
    <w:rsid w:val="00822C7D"/>
    <w:rsid w:val="0083087B"/>
    <w:rsid w:val="00830A58"/>
    <w:rsid w:val="00831180"/>
    <w:rsid w:val="00840BB2"/>
    <w:rsid w:val="00841CBF"/>
    <w:rsid w:val="00845FA3"/>
    <w:rsid w:val="0084647F"/>
    <w:rsid w:val="00851EFF"/>
    <w:rsid w:val="008522E1"/>
    <w:rsid w:val="00861FCC"/>
    <w:rsid w:val="0086270A"/>
    <w:rsid w:val="0086748E"/>
    <w:rsid w:val="00876D8F"/>
    <w:rsid w:val="00885704"/>
    <w:rsid w:val="00892A0C"/>
    <w:rsid w:val="00892CC0"/>
    <w:rsid w:val="008A117C"/>
    <w:rsid w:val="008A1D6B"/>
    <w:rsid w:val="008A3046"/>
    <w:rsid w:val="008C49F6"/>
    <w:rsid w:val="008D213A"/>
    <w:rsid w:val="008D2305"/>
    <w:rsid w:val="008D74A7"/>
    <w:rsid w:val="008D7F5F"/>
    <w:rsid w:val="008E6A8C"/>
    <w:rsid w:val="008F0416"/>
    <w:rsid w:val="008F14A6"/>
    <w:rsid w:val="008F157C"/>
    <w:rsid w:val="008F5C51"/>
    <w:rsid w:val="009001C5"/>
    <w:rsid w:val="009007F0"/>
    <w:rsid w:val="00900C6F"/>
    <w:rsid w:val="00901146"/>
    <w:rsid w:val="00901C23"/>
    <w:rsid w:val="00904057"/>
    <w:rsid w:val="00907EAD"/>
    <w:rsid w:val="00917C5C"/>
    <w:rsid w:val="009271D0"/>
    <w:rsid w:val="009276D1"/>
    <w:rsid w:val="009316F6"/>
    <w:rsid w:val="009323A6"/>
    <w:rsid w:val="00940D70"/>
    <w:rsid w:val="00941B58"/>
    <w:rsid w:val="009435E1"/>
    <w:rsid w:val="00946CE1"/>
    <w:rsid w:val="009505EF"/>
    <w:rsid w:val="00956963"/>
    <w:rsid w:val="00965016"/>
    <w:rsid w:val="00970668"/>
    <w:rsid w:val="009736A3"/>
    <w:rsid w:val="009760E1"/>
    <w:rsid w:val="00981305"/>
    <w:rsid w:val="00981B97"/>
    <w:rsid w:val="009836A4"/>
    <w:rsid w:val="00987CCF"/>
    <w:rsid w:val="009911AE"/>
    <w:rsid w:val="009A53BE"/>
    <w:rsid w:val="009B0D01"/>
    <w:rsid w:val="009D387E"/>
    <w:rsid w:val="009D6BC3"/>
    <w:rsid w:val="009E76A0"/>
    <w:rsid w:val="009F298D"/>
    <w:rsid w:val="00A001FB"/>
    <w:rsid w:val="00A130C8"/>
    <w:rsid w:val="00A15BF8"/>
    <w:rsid w:val="00A20298"/>
    <w:rsid w:val="00A24CCE"/>
    <w:rsid w:val="00A26145"/>
    <w:rsid w:val="00A26855"/>
    <w:rsid w:val="00A35F35"/>
    <w:rsid w:val="00A55BB2"/>
    <w:rsid w:val="00A5686A"/>
    <w:rsid w:val="00A56C97"/>
    <w:rsid w:val="00A57ABB"/>
    <w:rsid w:val="00A65574"/>
    <w:rsid w:val="00A656B7"/>
    <w:rsid w:val="00A669C3"/>
    <w:rsid w:val="00A70D62"/>
    <w:rsid w:val="00A756A4"/>
    <w:rsid w:val="00A81CBE"/>
    <w:rsid w:val="00A90F24"/>
    <w:rsid w:val="00A95E39"/>
    <w:rsid w:val="00AA75F6"/>
    <w:rsid w:val="00AC053E"/>
    <w:rsid w:val="00AD611C"/>
    <w:rsid w:val="00AD6A94"/>
    <w:rsid w:val="00AE020C"/>
    <w:rsid w:val="00AE312D"/>
    <w:rsid w:val="00AE4171"/>
    <w:rsid w:val="00AE7D90"/>
    <w:rsid w:val="00B010FA"/>
    <w:rsid w:val="00B0456C"/>
    <w:rsid w:val="00B0550F"/>
    <w:rsid w:val="00B06385"/>
    <w:rsid w:val="00B0698E"/>
    <w:rsid w:val="00B13E5A"/>
    <w:rsid w:val="00B14238"/>
    <w:rsid w:val="00B21911"/>
    <w:rsid w:val="00B22847"/>
    <w:rsid w:val="00B24B09"/>
    <w:rsid w:val="00B262A1"/>
    <w:rsid w:val="00B26928"/>
    <w:rsid w:val="00B320F6"/>
    <w:rsid w:val="00B36158"/>
    <w:rsid w:val="00B3697A"/>
    <w:rsid w:val="00B37F9D"/>
    <w:rsid w:val="00B437A7"/>
    <w:rsid w:val="00B605EB"/>
    <w:rsid w:val="00B6365D"/>
    <w:rsid w:val="00B740D7"/>
    <w:rsid w:val="00B8186C"/>
    <w:rsid w:val="00B86BDB"/>
    <w:rsid w:val="00B91DE6"/>
    <w:rsid w:val="00B921AB"/>
    <w:rsid w:val="00BA2CC4"/>
    <w:rsid w:val="00BA7B5A"/>
    <w:rsid w:val="00BB0ACF"/>
    <w:rsid w:val="00BB3075"/>
    <w:rsid w:val="00BB53DB"/>
    <w:rsid w:val="00BC1638"/>
    <w:rsid w:val="00BD593E"/>
    <w:rsid w:val="00BE05B7"/>
    <w:rsid w:val="00BE7142"/>
    <w:rsid w:val="00BF18B3"/>
    <w:rsid w:val="00BF2A99"/>
    <w:rsid w:val="00BF2CCB"/>
    <w:rsid w:val="00BF5574"/>
    <w:rsid w:val="00C011B4"/>
    <w:rsid w:val="00C035A5"/>
    <w:rsid w:val="00C04E09"/>
    <w:rsid w:val="00C0565F"/>
    <w:rsid w:val="00C11DF3"/>
    <w:rsid w:val="00C15B48"/>
    <w:rsid w:val="00C27E39"/>
    <w:rsid w:val="00C324C7"/>
    <w:rsid w:val="00C341DC"/>
    <w:rsid w:val="00C45232"/>
    <w:rsid w:val="00C54584"/>
    <w:rsid w:val="00C57441"/>
    <w:rsid w:val="00C60765"/>
    <w:rsid w:val="00C65F26"/>
    <w:rsid w:val="00C660FD"/>
    <w:rsid w:val="00C72099"/>
    <w:rsid w:val="00C86FF1"/>
    <w:rsid w:val="00C943BB"/>
    <w:rsid w:val="00C95319"/>
    <w:rsid w:val="00C95AD5"/>
    <w:rsid w:val="00CA3029"/>
    <w:rsid w:val="00CB0913"/>
    <w:rsid w:val="00CB0FC7"/>
    <w:rsid w:val="00CC1956"/>
    <w:rsid w:val="00CC39B3"/>
    <w:rsid w:val="00CC42CE"/>
    <w:rsid w:val="00CD3F4A"/>
    <w:rsid w:val="00CD5489"/>
    <w:rsid w:val="00CD67C9"/>
    <w:rsid w:val="00CE37D1"/>
    <w:rsid w:val="00CE666E"/>
    <w:rsid w:val="00CE7825"/>
    <w:rsid w:val="00CF4C02"/>
    <w:rsid w:val="00D00B7B"/>
    <w:rsid w:val="00D034F0"/>
    <w:rsid w:val="00D06C28"/>
    <w:rsid w:val="00D105C9"/>
    <w:rsid w:val="00D10ECA"/>
    <w:rsid w:val="00D16B44"/>
    <w:rsid w:val="00D21373"/>
    <w:rsid w:val="00D35C88"/>
    <w:rsid w:val="00D37D26"/>
    <w:rsid w:val="00D40389"/>
    <w:rsid w:val="00D415A9"/>
    <w:rsid w:val="00D44B9D"/>
    <w:rsid w:val="00D46987"/>
    <w:rsid w:val="00D54636"/>
    <w:rsid w:val="00D56DD2"/>
    <w:rsid w:val="00D57352"/>
    <w:rsid w:val="00D63BD0"/>
    <w:rsid w:val="00D773C3"/>
    <w:rsid w:val="00D81E6E"/>
    <w:rsid w:val="00D83B98"/>
    <w:rsid w:val="00D901C2"/>
    <w:rsid w:val="00D95DAD"/>
    <w:rsid w:val="00DA412A"/>
    <w:rsid w:val="00DB7D93"/>
    <w:rsid w:val="00DF670E"/>
    <w:rsid w:val="00E007F4"/>
    <w:rsid w:val="00E00879"/>
    <w:rsid w:val="00E0192D"/>
    <w:rsid w:val="00E02E60"/>
    <w:rsid w:val="00E0390D"/>
    <w:rsid w:val="00E03C72"/>
    <w:rsid w:val="00E07A9B"/>
    <w:rsid w:val="00E16936"/>
    <w:rsid w:val="00E263C9"/>
    <w:rsid w:val="00E327B5"/>
    <w:rsid w:val="00E33441"/>
    <w:rsid w:val="00E34E23"/>
    <w:rsid w:val="00E45C14"/>
    <w:rsid w:val="00E52A97"/>
    <w:rsid w:val="00E5418A"/>
    <w:rsid w:val="00E560F6"/>
    <w:rsid w:val="00E613A0"/>
    <w:rsid w:val="00E64A76"/>
    <w:rsid w:val="00E706CE"/>
    <w:rsid w:val="00E733B1"/>
    <w:rsid w:val="00E73BCB"/>
    <w:rsid w:val="00E77297"/>
    <w:rsid w:val="00E81004"/>
    <w:rsid w:val="00E875FE"/>
    <w:rsid w:val="00E94D38"/>
    <w:rsid w:val="00EA0869"/>
    <w:rsid w:val="00EA4A2C"/>
    <w:rsid w:val="00EA4AD2"/>
    <w:rsid w:val="00EB06A0"/>
    <w:rsid w:val="00EB329B"/>
    <w:rsid w:val="00EC6E8E"/>
    <w:rsid w:val="00ED5868"/>
    <w:rsid w:val="00ED71FC"/>
    <w:rsid w:val="00EF5DD1"/>
    <w:rsid w:val="00F05AC8"/>
    <w:rsid w:val="00F151E0"/>
    <w:rsid w:val="00F156F2"/>
    <w:rsid w:val="00F311FE"/>
    <w:rsid w:val="00F36531"/>
    <w:rsid w:val="00F36797"/>
    <w:rsid w:val="00F428BD"/>
    <w:rsid w:val="00F44CA8"/>
    <w:rsid w:val="00F45571"/>
    <w:rsid w:val="00F47309"/>
    <w:rsid w:val="00F53F80"/>
    <w:rsid w:val="00F60BBB"/>
    <w:rsid w:val="00F63E2F"/>
    <w:rsid w:val="00F65C5A"/>
    <w:rsid w:val="00F66F62"/>
    <w:rsid w:val="00F74EBC"/>
    <w:rsid w:val="00F77BE1"/>
    <w:rsid w:val="00F84A8C"/>
    <w:rsid w:val="00F852AE"/>
    <w:rsid w:val="00F90AE3"/>
    <w:rsid w:val="00FB2289"/>
    <w:rsid w:val="00FB4334"/>
    <w:rsid w:val="00FB48AE"/>
    <w:rsid w:val="00FB4EC2"/>
    <w:rsid w:val="00FB6B34"/>
    <w:rsid w:val="00FC1297"/>
    <w:rsid w:val="00FC32C2"/>
    <w:rsid w:val="00FC423E"/>
    <w:rsid w:val="00FD1FAA"/>
    <w:rsid w:val="00FE3D78"/>
    <w:rsid w:val="00FF4E96"/>
    <w:rsid w:val="00FF5CF5"/>
    <w:rsid w:val="00FF7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C7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075"/>
  </w:style>
  <w:style w:type="paragraph" w:styleId="Footer">
    <w:name w:val="footer"/>
    <w:basedOn w:val="Normal"/>
    <w:link w:val="Foot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075"/>
  </w:style>
  <w:style w:type="table" w:styleId="TableGrid">
    <w:name w:val="Table Grid"/>
    <w:basedOn w:val="TableNormal"/>
    <w:uiPriority w:val="59"/>
    <w:rsid w:val="005E3C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1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004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3E55DF"/>
    <w:rPr>
      <w:i/>
      <w:iCs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C7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075"/>
  </w:style>
  <w:style w:type="paragraph" w:styleId="Footer">
    <w:name w:val="footer"/>
    <w:basedOn w:val="Normal"/>
    <w:link w:val="Foot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075"/>
  </w:style>
  <w:style w:type="table" w:styleId="TableGrid">
    <w:name w:val="Table Grid"/>
    <w:basedOn w:val="TableNormal"/>
    <w:uiPriority w:val="59"/>
    <w:rsid w:val="005E3C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1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004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3E55DF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0F9F6-997C-4642-80A1-FED6A4BAB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Jana-Mohamed</cp:lastModifiedBy>
  <cp:revision>12</cp:revision>
  <cp:lastPrinted>2019-02-05T20:41:00Z</cp:lastPrinted>
  <dcterms:created xsi:type="dcterms:W3CDTF">2019-02-04T19:32:00Z</dcterms:created>
  <dcterms:modified xsi:type="dcterms:W3CDTF">2019-02-14T11:47:00Z</dcterms:modified>
</cp:coreProperties>
</file>